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26"/>
        <w:gridCol w:w="4530"/>
        <w:gridCol w:w="2539"/>
        <w:gridCol w:w="1278"/>
        <w:gridCol w:w="1967"/>
      </w:tblGrid>
      <w:tr w:rsidR="00364C3F" w14:paraId="55B665CB" w14:textId="77777777">
        <w:tc>
          <w:tcPr>
            <w:tcW w:w="15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left w:w="108" w:type="dxa"/>
              <w:right w:w="108" w:type="dxa"/>
            </w:tcMar>
          </w:tcPr>
          <w:p w14:paraId="62F7C110" w14:textId="77777777" w:rsidR="00364C3F" w:rsidRDefault="003C379A">
            <w:pPr>
              <w:spacing w:after="0" w:line="240" w:lineRule="auto"/>
              <w:ind w:left="170"/>
              <w:jc w:val="center"/>
            </w:pPr>
            <w:r>
              <w:rPr>
                <w:rFonts w:ascii="Lucida Sans" w:eastAsia="Lucida Sans" w:hAnsi="Lucida Sans" w:cs="Lucida Sans"/>
                <w:b/>
                <w:color w:val="FFFFFF"/>
                <w:sz w:val="40"/>
              </w:rPr>
              <w:t>Risk Assessment</w:t>
            </w:r>
          </w:p>
        </w:tc>
      </w:tr>
      <w:tr w:rsidR="00364C3F" w14:paraId="14905767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6BF490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Risk Assessment for the activity of</w:t>
            </w:r>
          </w:p>
        </w:tc>
        <w:tc>
          <w:tcPr>
            <w:tcW w:w="8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920DA8" w14:textId="07B8470E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(INSERT Club or Society NAME) Risk Assessment</w:t>
            </w:r>
          </w:p>
          <w:p w14:paraId="3F22BB9A" w14:textId="7D062260" w:rsidR="00364C3F" w:rsidRDefault="00FE2BFD">
            <w:pPr>
              <w:spacing w:after="0" w:line="240" w:lineRule="auto"/>
              <w:ind w:left="170"/>
            </w:pPr>
            <w:r>
              <w:t>‘Eat your stress away’ Cake Sale</w:t>
            </w:r>
            <w:r w:rsidR="00B50E01">
              <w:t xml:space="preserve"> </w:t>
            </w:r>
            <w:r w:rsidR="005E5094">
              <w:t>(12</w:t>
            </w:r>
            <w:r w:rsidR="005E5094" w:rsidRPr="005E5094">
              <w:rPr>
                <w:vertAlign w:val="superscript"/>
              </w:rPr>
              <w:t>th</w:t>
            </w:r>
            <w:r w:rsidR="005E5094">
              <w:t xml:space="preserve"> </w:t>
            </w:r>
            <w:r>
              <w:t>January</w:t>
            </w:r>
            <w:r w:rsidR="005E5094">
              <w:t>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8B0B8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Date</w:t>
            </w:r>
          </w:p>
          <w:p w14:paraId="3283C70E" w14:textId="4E84D1EC" w:rsidR="002E73C8" w:rsidRDefault="00FE2BFD" w:rsidP="00BE4BBF">
            <w:pPr>
              <w:spacing w:after="0" w:line="240" w:lineRule="auto"/>
            </w:pPr>
            <w:r>
              <w:t>17</w:t>
            </w:r>
            <w:r w:rsidR="00543DB4">
              <w:t>/11/2022</w:t>
            </w: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784233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Last review date</w:t>
            </w:r>
          </w:p>
        </w:tc>
      </w:tr>
      <w:tr w:rsidR="00364C3F" w14:paraId="3F593968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75B8BA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Unit/Faculty/Directorate</w:t>
            </w: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BA2FD18" w14:textId="77777777" w:rsidR="006B247B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SUSU [Society Name]</w:t>
            </w:r>
          </w:p>
          <w:p w14:paraId="3F3C74C9" w14:textId="6940F279" w:rsidR="00364C3F" w:rsidRPr="006B247B" w:rsidRDefault="00B50E01">
            <w:pPr>
              <w:spacing w:after="0" w:line="240" w:lineRule="auto"/>
              <w:ind w:left="170"/>
              <w:rPr>
                <w:bCs/>
              </w:rPr>
            </w:pPr>
            <w:r>
              <w:rPr>
                <w:rFonts w:ascii="Verdana" w:eastAsia="Verdana" w:hAnsi="Verdana" w:cs="Verdana"/>
                <w:b/>
              </w:rPr>
              <w:t xml:space="preserve"> </w:t>
            </w:r>
            <w:r w:rsidRPr="006B247B">
              <w:rPr>
                <w:rFonts w:ascii="Verdana" w:eastAsia="Verdana" w:hAnsi="Verdana" w:cs="Verdana"/>
                <w:bCs/>
              </w:rPr>
              <w:t>Cameroon Catalyst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592C39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Assessor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57AC7A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Committee Member completing review</w:t>
            </w:r>
          </w:p>
          <w:p w14:paraId="3102468C" w14:textId="0CC2E819" w:rsidR="005E5094" w:rsidRPr="006B247B" w:rsidRDefault="005E5094">
            <w:pPr>
              <w:spacing w:after="0" w:line="240" w:lineRule="auto"/>
              <w:ind w:left="170"/>
              <w:rPr>
                <w:bCs/>
              </w:rPr>
            </w:pPr>
            <w:r w:rsidRPr="006B247B">
              <w:rPr>
                <w:rFonts w:ascii="Verdana" w:eastAsia="Verdana" w:hAnsi="Verdana" w:cs="Verdana"/>
                <w:bCs/>
              </w:rPr>
              <w:t>Emma Crisp</w:t>
            </w:r>
          </w:p>
        </w:tc>
      </w:tr>
      <w:tr w:rsidR="00364C3F" w14:paraId="0EADE894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9D35B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Supervisor</w:t>
            </w:r>
          </w:p>
          <w:p w14:paraId="5CFC2EBC" w14:textId="352514D6" w:rsidR="005E5094" w:rsidRDefault="005E5094">
            <w:pPr>
              <w:spacing w:after="0" w:line="240" w:lineRule="auto"/>
              <w:ind w:left="170"/>
            </w:pP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662CE92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President</w:t>
            </w:r>
          </w:p>
          <w:p w14:paraId="5199C7F9" w14:textId="27885B58" w:rsidR="005E5094" w:rsidRDefault="005E5094">
            <w:pPr>
              <w:spacing w:after="0" w:line="240" w:lineRule="auto"/>
              <w:ind w:left="170"/>
            </w:pPr>
            <w:r>
              <w:rPr>
                <w:i/>
              </w:rPr>
              <w:t>Ben Hutton-Penman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80C7924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Signed off</w:t>
            </w:r>
          </w:p>
          <w:p w14:paraId="139987F5" w14:textId="29010AEA" w:rsidR="006B247B" w:rsidRDefault="006B247B">
            <w:pPr>
              <w:spacing w:after="0" w:line="240" w:lineRule="auto"/>
              <w:ind w:left="170"/>
            </w:pP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017615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VP Activities/Sport or Activities Coordinator</w:t>
            </w:r>
          </w:p>
          <w:p w14:paraId="471BC052" w14:textId="77777777" w:rsidR="00364C3F" w:rsidRDefault="00364C3F">
            <w:pPr>
              <w:spacing w:after="0" w:line="240" w:lineRule="auto"/>
              <w:ind w:left="170"/>
            </w:pPr>
          </w:p>
        </w:tc>
      </w:tr>
    </w:tbl>
    <w:p w14:paraId="40C020A0" w14:textId="77777777" w:rsidR="00364C3F" w:rsidRDefault="00364C3F">
      <w:pPr>
        <w:spacing w:after="0" w:line="276" w:lineRule="auto"/>
        <w:rPr>
          <w:rFonts w:ascii="Georgia" w:eastAsia="Georgia" w:hAnsi="Georgia" w:cs="Georgia"/>
          <w:sz w:val="2"/>
          <w:shd w:val="clear" w:color="auto" w:fill="BFBFBF"/>
        </w:rPr>
      </w:pPr>
    </w:p>
    <w:p w14:paraId="25B0701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14359" w:type="dxa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58"/>
        <w:gridCol w:w="1094"/>
        <w:gridCol w:w="567"/>
        <w:gridCol w:w="1021"/>
        <w:gridCol w:w="425"/>
        <w:gridCol w:w="425"/>
        <w:gridCol w:w="567"/>
        <w:gridCol w:w="2807"/>
        <w:gridCol w:w="9"/>
        <w:gridCol w:w="558"/>
        <w:gridCol w:w="9"/>
        <w:gridCol w:w="558"/>
        <w:gridCol w:w="9"/>
        <w:gridCol w:w="558"/>
        <w:gridCol w:w="9"/>
        <w:gridCol w:w="4276"/>
        <w:gridCol w:w="9"/>
      </w:tblGrid>
      <w:tr w:rsidR="00364C3F" w14:paraId="24F8727F" w14:textId="77777777" w:rsidTr="003C379A">
        <w:trPr>
          <w:trHeight w:val="1"/>
        </w:trPr>
        <w:tc>
          <w:tcPr>
            <w:tcW w:w="14359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CC8232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 xml:space="preserve">PART A </w:t>
            </w:r>
          </w:p>
        </w:tc>
      </w:tr>
      <w:tr w:rsidR="00364C3F" w14:paraId="4EAF5389" w14:textId="77777777" w:rsidTr="00087CBD">
        <w:trPr>
          <w:trHeight w:val="1"/>
        </w:trPr>
        <w:tc>
          <w:tcPr>
            <w:tcW w:w="4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A4D2C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1) Risk identification</w:t>
            </w:r>
          </w:p>
        </w:tc>
        <w:tc>
          <w:tcPr>
            <w:tcW w:w="42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DC27D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2) Risk assessment</w:t>
            </w:r>
          </w:p>
        </w:tc>
        <w:tc>
          <w:tcPr>
            <w:tcW w:w="598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943876E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3) Risk management</w:t>
            </w:r>
          </w:p>
        </w:tc>
      </w:tr>
      <w:tr w:rsidR="00364C3F" w14:paraId="74B98995" w14:textId="77777777" w:rsidTr="00087CBD">
        <w:trPr>
          <w:trHeight w:val="1"/>
        </w:trPr>
        <w:tc>
          <w:tcPr>
            <w:tcW w:w="14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724A1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Hazard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342B030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Potential Consequences</w:t>
            </w:r>
          </w:p>
          <w:p w14:paraId="006DD3B8" w14:textId="77777777" w:rsidR="00364C3F" w:rsidRDefault="00364C3F">
            <w:pPr>
              <w:spacing w:after="0" w:line="240" w:lineRule="auto"/>
            </w:pPr>
          </w:p>
        </w:tc>
        <w:tc>
          <w:tcPr>
            <w:tcW w:w="15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05FE8C1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Who might be harmed</w:t>
            </w:r>
          </w:p>
          <w:p w14:paraId="4A70DC5A" w14:textId="77777777" w:rsidR="00364C3F" w:rsidRDefault="00364C3F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</w:p>
          <w:p w14:paraId="66C23C6D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(</w:t>
            </w:r>
            <w:proofErr w:type="gramStart"/>
            <w:r>
              <w:rPr>
                <w:rFonts w:ascii="Lucida Sans" w:eastAsia="Lucida Sans" w:hAnsi="Lucida Sans" w:cs="Lucida Sans"/>
                <w:b/>
              </w:rPr>
              <w:t>user</w:t>
            </w:r>
            <w:proofErr w:type="gramEnd"/>
            <w:r>
              <w:rPr>
                <w:rFonts w:ascii="Lucida Sans" w:eastAsia="Lucida Sans" w:hAnsi="Lucida Sans" w:cs="Lucida Sans"/>
                <w:b/>
              </w:rPr>
              <w:t>; those nearby; those in the vicinity; members of the public)</w:t>
            </w:r>
          </w:p>
          <w:p w14:paraId="44950DF2" w14:textId="77777777" w:rsidR="00364C3F" w:rsidRDefault="00364C3F">
            <w:pPr>
              <w:spacing w:after="0" w:line="240" w:lineRule="auto"/>
            </w:pPr>
          </w:p>
        </w:tc>
        <w:tc>
          <w:tcPr>
            <w:tcW w:w="14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544C9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Inherent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AEFD2C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D7706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Residual</w:t>
            </w:r>
          </w:p>
        </w:tc>
        <w:tc>
          <w:tcPr>
            <w:tcW w:w="4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A4F714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Further controls (use the risk hierarchy)</w:t>
            </w:r>
          </w:p>
        </w:tc>
      </w:tr>
      <w:tr w:rsidR="003C379A" w14:paraId="1451CDDB" w14:textId="77777777" w:rsidTr="00087CBD">
        <w:trPr>
          <w:cantSplit/>
        </w:trPr>
        <w:tc>
          <w:tcPr>
            <w:tcW w:w="14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CDFFC56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7E0359B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F751DED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B09E3C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5749C4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59CAFE8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71515C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Control measures (use the risk hierarchy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F11323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178071F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4B60F32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42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771D052" w14:textId="77777777" w:rsidR="00364C3F" w:rsidRDefault="00364C3F">
            <w:pPr>
              <w:spacing w:after="200" w:line="276" w:lineRule="auto"/>
            </w:pPr>
          </w:p>
        </w:tc>
      </w:tr>
      <w:tr w:rsidR="00087CBD" w14:paraId="653189C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912DBF7" w14:textId="3053E0FE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38D6D3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A4CD8D" w14:textId="38B91B2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6E4E85" w14:textId="5F46C324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C73C46" w14:textId="63D436C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604237" w14:textId="0F69AB10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D90A55" w14:textId="413E55AD" w:rsidR="00087CBD" w:rsidRP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6E03E5" w14:textId="2594319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9837B1" w14:textId="17B56945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9D506C" w14:textId="65375B46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23383E" w14:textId="6362ED52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</w:tr>
      <w:tr w:rsidR="00087CBD" w14:paraId="56A6B1D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242CB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lips, </w:t>
            </w:r>
            <w:proofErr w:type="gramStart"/>
            <w:r>
              <w:rPr>
                <w:rFonts w:ascii="Calibri" w:eastAsia="Calibri" w:hAnsi="Calibri" w:cs="Calibri"/>
              </w:rPr>
              <w:t>trips</w:t>
            </w:r>
            <w:proofErr w:type="gramEnd"/>
            <w:r>
              <w:rPr>
                <w:rFonts w:ascii="Calibri" w:eastAsia="Calibri" w:hAnsi="Calibri" w:cs="Calibri"/>
              </w:rPr>
              <w:t xml:space="preserve"> and falls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D42F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126F6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EC41907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11AB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6A3A4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4B0D10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stored under tables </w:t>
            </w:r>
          </w:p>
          <w:p w14:paraId="7940F307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y cables to be organised as best as possible</w:t>
            </w:r>
          </w:p>
          <w:p w14:paraId="4BB85A0A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ble ties/to be used if necessary</w:t>
            </w:r>
          </w:p>
          <w:p w14:paraId="7A630D4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00EF86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4FF1D167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0AFB419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640F601E" w14:textId="77777777" w:rsidR="00087CBD" w:rsidRDefault="00087CBD" w:rsidP="00087CBD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3CE756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E2298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5F314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F31EF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F84C04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3F88FE35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058D1F68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11FA9EB1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5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16A5F8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0127C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etting up of Equipment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Table and chai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09AC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uising or broken bones from tripping over table and chair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E535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eting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70911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7B00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D637E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D2B7C33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tall operators aware of the potential risks, follow manual handling guidelines</w:t>
            </w:r>
          </w:p>
          <w:p w14:paraId="18487DEE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at least 2 people carry tables.</w:t>
            </w:r>
          </w:p>
          <w:p w14:paraId="3013DF4A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0569ECD5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4BAF5DC7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ools to support with move of heavy objects- SUSU Facilities/venue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hand truck, dolly, skates</w:t>
            </w:r>
          </w:p>
          <w:p w14:paraId="21AD7030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5B5B39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B651C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C67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DA1741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assistance if in need of extra help from facilities staff/venue staff if needed</w:t>
            </w:r>
          </w:p>
          <w:p w14:paraId="01BADD67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 if in need</w:t>
            </w:r>
          </w:p>
          <w:p w14:paraId="78CC6226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3DE52AD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6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6DBD4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E9DCE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adequate meeting space- overcrowding, not inclusive to all memb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B900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, distress, exclusion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6088A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2662B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93615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B63A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FB613A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check on room pre-booking, checks on space, lighting, access, tech available </w:t>
            </w:r>
          </w:p>
          <w:p w14:paraId="36CDBA33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space meets needs of member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considering location &amp; accessibility of space</w:t>
            </w:r>
          </w:p>
          <w:p w14:paraId="0D6CFEFD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to consult members on needs and make reasonable adjustments where possible   </w:t>
            </w:r>
          </w:p>
          <w:p w14:paraId="297ED5D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1DDD60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694E6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F14F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9098BD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A4055E3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aise with SUSU reception/activities team on available spaces for meetings </w:t>
            </w:r>
          </w:p>
          <w:p w14:paraId="112BD8DC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tpone meetings where space cannot be found</w:t>
            </w:r>
          </w:p>
          <w:p w14:paraId="5A2B18E8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ok at remote meeting options for members</w:t>
            </w:r>
          </w:p>
          <w:p w14:paraId="426763D5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WIDE training </w:t>
            </w:r>
          </w:p>
        </w:tc>
      </w:tr>
      <w:tr w:rsidR="00087CBD" w14:paraId="6F034C1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2C03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ctivities involving electrical equipment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laptops/ comput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9477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sk of eye strain, injury, electric shock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20B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  <w:p w14:paraId="6374277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A676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FEBC1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82324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D037B9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7BF66AD4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376D30D1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72F687AE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76C0228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F9B33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D5D2FE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03927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1718D4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support and advice from SUSU IT/Tech team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via activities team</w:t>
            </w:r>
          </w:p>
          <w:p w14:paraId="182053EF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 external venues pre-check equipment and last PAT testing dates </w:t>
            </w:r>
          </w:p>
          <w:p w14:paraId="2B40C647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as required</w:t>
            </w:r>
          </w:p>
        </w:tc>
      </w:tr>
      <w:tr w:rsidR="00087CBD" w14:paraId="54493912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0F1B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ocials/Meetings- Medical emergency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8BBD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</w:p>
          <w:p w14:paraId="22DE4EF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891D4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re-existing medical conditions </w:t>
            </w:r>
          </w:p>
          <w:p w14:paraId="3834C65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ickness </w:t>
            </w:r>
          </w:p>
          <w:p w14:paraId="5BA9F5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223B75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261EC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78145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B1D34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502498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CC26AD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49F471C5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41BD71E0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1BC67A04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SUSU Reception/Venue staff for first aid suppor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43A48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0C786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775118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EC57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9E9AD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76667952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ollow </w:t>
            </w:r>
            <w:hyperlink r:id="rId7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33CC57FB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1F522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sufficient Fire Safety awarenes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9FD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fire alarm is triggered, people may not know where to go- </w:t>
            </w:r>
          </w:p>
          <w:p w14:paraId="039F268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rushing, falls, burns and smoke inhalation arising from induced panic, reduced space in buildings and external walkways, obstructed fire exits, build-up of flammable materials </w:t>
            </w:r>
            <w:proofErr w:type="gramStart"/>
            <w:r>
              <w:rPr>
                <w:rFonts w:ascii="Calibri" w:eastAsia="Calibri" w:hAnsi="Calibri" w:cs="Calibri"/>
              </w:rPr>
              <w:t>i.e.</w:t>
            </w:r>
            <w:proofErr w:type="gramEnd"/>
            <w:r>
              <w:rPr>
                <w:rFonts w:ascii="Calibri" w:eastAsia="Calibri" w:hAnsi="Calibri" w:cs="Calibri"/>
              </w:rPr>
              <w:t xml:space="preserve"> waste cardboard/boxe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9677E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683288C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B742D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8C5D5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0E4C823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members know where the nearest fire exist are and the meeting place is outside, should it be needed</w:t>
            </w:r>
          </w:p>
          <w:p w14:paraId="43DECD24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uild-up of rubbish is to be kept to a minimum. Excess </w:t>
            </w:r>
            <w:proofErr w:type="gramStart"/>
            <w:r>
              <w:rPr>
                <w:rFonts w:ascii="Calibri" w:eastAsia="Calibri" w:hAnsi="Calibri" w:cs="Calibri"/>
              </w:rPr>
              <w:t>build</w:t>
            </w:r>
            <w:proofErr w:type="gramEnd"/>
            <w:r>
              <w:rPr>
                <w:rFonts w:ascii="Calibri" w:eastAsia="Calibri" w:hAnsi="Calibri" w:cs="Calibri"/>
              </w:rPr>
              <w:t xml:space="preserve"> up is to be removed promptly and deposited in the designated areas.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70C38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0A0FF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149070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F5FA9F" w14:textId="77777777" w:rsidR="00087CBD" w:rsidRDefault="00087CBD" w:rsidP="007A49A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incidents are to be reported as soon as possible ensuring the duty manager/health and safety officer have been informed.</w:t>
            </w:r>
          </w:p>
          <w:p w14:paraId="399C68C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06B5010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emergency services and University Security: </w:t>
            </w:r>
          </w:p>
          <w:p w14:paraId="6FEB4622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ergency contact number for Campus Security: </w:t>
            </w:r>
          </w:p>
          <w:p w14:paraId="2FEE7BC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: +44 (0)23 8059 3311</w:t>
            </w:r>
          </w:p>
          <w:p w14:paraId="6B0ED9F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Ext:3311).</w:t>
            </w:r>
          </w:p>
        </w:tc>
      </w:tr>
      <w:tr w:rsidR="00087CBD" w14:paraId="3CFBC7C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0B4D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Handling &amp; Storing Money- Charity fundrais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B7CA45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51D77382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51773624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64DC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79152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2E167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21D3F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CE603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584CCBA8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152DCB0B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18D324C3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0A0D8F7D" w14:textId="77777777" w:rsidR="00087CBD" w:rsidRDefault="00087CBD" w:rsidP="007A49A3">
            <w:pPr>
              <w:numPr>
                <w:ilvl w:val="0"/>
                <w:numId w:val="2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454675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B0E91A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F620C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54A18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C6729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26F8E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64286F6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7E47351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8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CCD59D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C4EDEE4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789C0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AAA2C7E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79904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0B7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B0778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E6FF3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CABF66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211DAD9C" w14:textId="665F366D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450271CB" w14:textId="77777777" w:rsidR="00087CBD" w:rsidRPr="003C379A" w:rsidRDefault="00087CBD" w:rsidP="007A49A3">
            <w:pPr>
              <w:numPr>
                <w:ilvl w:val="0"/>
                <w:numId w:val="2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ree time for return of funds and buckets to activities team who will deposit funds and make payment to the charity.</w:t>
            </w:r>
          </w:p>
          <w:p w14:paraId="09D44075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6DB7F36C" w14:textId="77777777" w:rsidR="00087CBD" w:rsidRDefault="00087CBD" w:rsidP="00087CBD">
            <w:pPr>
              <w:spacing w:after="0" w:line="240" w:lineRule="auto"/>
              <w:ind w:left="360"/>
              <w:rPr>
                <w:rFonts w:ascii="Calibri" w:eastAsia="Calibri" w:hAnsi="Calibri" w:cs="Calibri"/>
              </w:rPr>
            </w:pPr>
          </w:p>
          <w:p w14:paraId="2BD9B427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E1077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E8757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F00FA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95724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3C4FBA5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808FD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Adverse Weath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1AC34F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jury</w:t>
            </w:r>
          </w:p>
          <w:p w14:paraId="19C37AE1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llness</w:t>
            </w:r>
          </w:p>
          <w:p w14:paraId="7B4DC0A8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lipping</w:t>
            </w:r>
          </w:p>
          <w:p w14:paraId="70E4F2B3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Burn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3FBF0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who atten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904F1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367C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0F483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C109ED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Lead organiser to check the weather are suitable for activities on the day </w:t>
            </w:r>
          </w:p>
          <w:p w14:paraId="62A695B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USU/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UoS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Facilities team checks of buildings and spaces prior to the event</w:t>
            </w:r>
          </w:p>
          <w:p w14:paraId="2BCBB99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Warn those attending to prepare by wearing appropriate clothing and footwear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via social media posts, email invites</w:t>
            </w:r>
          </w:p>
          <w:p w14:paraId="419CDE8E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the case of hot weather organisers to advice participants to bring/wear appropriate level sunscreen, hydrate </w:t>
            </w:r>
          </w:p>
          <w:p w14:paraId="3A12C6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7D59D3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B0DA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E7D6A5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2278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7374A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If adverse weather is too extreme to be controlled, the event should ultimately be cancelled or postponed to a different date</w:t>
            </w:r>
          </w:p>
        </w:tc>
      </w:tr>
      <w:tr w:rsidR="00087CBD" w14:paraId="4BC8267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AD270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EF595" w14:textId="77777777" w:rsidR="00087CBD" w:rsidRDefault="00087CBD" w:rsidP="007A49A3">
            <w:pPr>
              <w:numPr>
                <w:ilvl w:val="0"/>
                <w:numId w:val="2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E03E4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FC1176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AAE74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77CF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6EEE50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 not push/shove</w:t>
            </w:r>
          </w:p>
          <w:p w14:paraId="3DB94B67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f large crowds form, barriers can be requested by SUSU facilities team (if available on the day) to assist with crowd management.</w:t>
            </w:r>
          </w:p>
          <w:p w14:paraId="088E8E2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 xml:space="preserve">Book during quieter times when less activities taking place on Redbrick/book all available space </w:t>
            </w:r>
          </w:p>
          <w:p w14:paraId="5FF1336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nform other bookings on the Redbrick/in the area of the even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4EF00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5C34E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6690B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CB37B7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2E2542E5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(– on campus 3311, off campus 02380 593311. </w:t>
            </w:r>
            <w:hyperlink r:id="rId9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  <w:r>
              <w:rPr>
                <w:rFonts w:ascii="Calibri" w:eastAsia="Calibri" w:hAnsi="Calibri" w:cs="Calibri"/>
              </w:rPr>
              <w:t>) and liaise with them on need for security teams on the day</w:t>
            </w:r>
          </w:p>
          <w:p w14:paraId="668415BE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 team may inform police of the event if required (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marches)</w:t>
            </w:r>
          </w:p>
          <w:p w14:paraId="74430FF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0F72D987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8784B7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Disturbance to public, </w:t>
            </w:r>
            <w:proofErr w:type="gramStart"/>
            <w:r>
              <w:rPr>
                <w:rFonts w:ascii="Calibri" w:eastAsia="Calibri" w:hAnsi="Calibri" w:cs="Calibri"/>
              </w:rPr>
              <w:t>students</w:t>
            </w:r>
            <w:proofErr w:type="gramEnd"/>
            <w:r>
              <w:rPr>
                <w:rFonts w:ascii="Calibri" w:eastAsia="Calibri" w:hAnsi="Calibri" w:cs="Calibri"/>
              </w:rPr>
              <w:t xml:space="preserve"> and staff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9F402D4" w14:textId="77777777" w:rsidR="00087CBD" w:rsidRDefault="00087CBD" w:rsidP="007A49A3">
            <w:pPr>
              <w:numPr>
                <w:ilvl w:val="0"/>
                <w:numId w:val="3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flict, noise, crowd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1D366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, general public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BC56B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7BA1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8BF2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E1D2CA" w14:textId="0245E2AC" w:rsidR="00087CBD" w:rsidRPr="00087CBD" w:rsidRDefault="00087CBD" w:rsidP="007A49A3">
            <w:pPr>
              <w:numPr>
                <w:ilvl w:val="0"/>
                <w:numId w:val="3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s planned for redbrick avoiding residential areas </w:t>
            </w:r>
          </w:p>
          <w:p w14:paraId="601953BE" w14:textId="46354C46" w:rsidR="00087CBD" w:rsidRPr="00087CBD" w:rsidRDefault="00087CBD" w:rsidP="007A49A3">
            <w:pPr>
              <w:numPr>
                <w:ilvl w:val="0"/>
                <w:numId w:val="33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s informed of the event</w:t>
            </w:r>
          </w:p>
          <w:p w14:paraId="2FEA54EC" w14:textId="505E88A7" w:rsidR="00087CBD" w:rsidRPr="00087CBD" w:rsidRDefault="00087CBD" w:rsidP="007A49A3">
            <w:pPr>
              <w:numPr>
                <w:ilvl w:val="0"/>
                <w:numId w:val="34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rybody will be encouraged to stay together as a group</w:t>
            </w:r>
          </w:p>
          <w:p w14:paraId="6CE81E0F" w14:textId="7C2FA446" w:rsidR="00087CBD" w:rsidRPr="00087CBD" w:rsidRDefault="00087CBD" w:rsidP="007A49A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houting, chants, whistles etc. will be kept to a minimum around busy university buildings and residential areas </w:t>
            </w:r>
          </w:p>
          <w:p w14:paraId="1FD608E2" w14:textId="77777777" w:rsidR="00087CBD" w:rsidRDefault="00087CBD" w:rsidP="007A49A3">
            <w:pPr>
              <w:numPr>
                <w:ilvl w:val="0"/>
                <w:numId w:val="36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f applicable book space during quieter times when less activities taking place in local lecture theatres (lunch, Wednesday afternoons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11F7B1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C171D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B398C0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BE3F4B" w14:textId="77777777" w:rsidR="00087CBD" w:rsidRDefault="00087CBD" w:rsidP="007A49A3">
            <w:pPr>
              <w:numPr>
                <w:ilvl w:val="0"/>
                <w:numId w:val="3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-University Security 24 hours – on campus 3311, off campus 02380 593311. </w:t>
            </w:r>
            <w:hyperlink r:id="rId10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</w:p>
          <w:p w14:paraId="628EC3A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9F60D8F" w14:textId="77777777" w:rsidR="00087CBD" w:rsidRDefault="00087CBD" w:rsidP="007A49A3">
            <w:pPr>
              <w:numPr>
                <w:ilvl w:val="0"/>
                <w:numId w:val="3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/SUSU communications team of the event- can brief others via SUSSSED </w:t>
            </w:r>
          </w:p>
        </w:tc>
      </w:tr>
      <w:tr w:rsidR="00087CBD" w14:paraId="58C237A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0FDAD2" w14:textId="21789288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F4A8EC5" w14:textId="08EDAFA9" w:rsidR="00087CBD" w:rsidRDefault="00087CBD" w:rsidP="007A49A3">
            <w:pPr>
              <w:numPr>
                <w:ilvl w:val="0"/>
                <w:numId w:val="3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53E54B" w14:textId="47F479B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906442" w14:textId="0209AB12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63150A" w14:textId="3DABC74D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AEB0A" w14:textId="6678A70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8E6EFD3" w14:textId="297E1F04" w:rsidR="00087CBD" w:rsidRDefault="00087CBD" w:rsidP="007A49A3">
            <w:pPr>
              <w:numPr>
                <w:ilvl w:val="0"/>
                <w:numId w:val="4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8B4233" w14:textId="721BA46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F77827C" w14:textId="06792F6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D58E5C" w14:textId="1CEB35BC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69AA98" w14:textId="77777777" w:rsidR="00087CBD" w:rsidRDefault="00087CBD" w:rsidP="00087CBD">
            <w:pPr>
              <w:spacing w:after="0" w:line="240" w:lineRule="auto"/>
            </w:pPr>
          </w:p>
        </w:tc>
      </w:tr>
      <w:tr w:rsidR="00087CBD" w14:paraId="136C4E7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CF481D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 at Stall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25AFD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duced space in walkways and entrances.</w:t>
            </w:r>
          </w:p>
          <w:p w14:paraId="4FD8387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isk of Students panicking because of tight spaces / confinement. Crushing against fixed structures from pushing and shoving. Aggressive behaviour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FB8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visitor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0E2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7AB639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17D3D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25FBD4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 maximum of 3 representatives to be at the stall at any one time</w:t>
            </w:r>
          </w:p>
          <w:p w14:paraId="623AB401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hat orderly ques are formed </w:t>
            </w:r>
          </w:p>
          <w:p w14:paraId="011868DA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all items are stored under tables and monitor area in front of stall to ensure this is clear </w:t>
            </w:r>
          </w:p>
          <w:p w14:paraId="207B288C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organisers /volunteers do not block walkways when engaging with attendees</w:t>
            </w:r>
          </w:p>
          <w:p w14:paraId="2FCF42ED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instructions given by support staff/staff on directions and entry and exit points </w:t>
            </w:r>
          </w:p>
          <w:p w14:paraId="3D4748B0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o not move tables if this has been placed for you by staff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2BC6E2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DB9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ED221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426ABB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43056A9D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41D7EB5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E7AF263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09CC65" w14:textId="6C426D26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Serving and preparation of food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9A3E251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ergies </w:t>
            </w:r>
          </w:p>
          <w:p w14:paraId="1F2E3577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poisoning</w:t>
            </w:r>
          </w:p>
          <w:p w14:paraId="4AC5C968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oking</w:t>
            </w:r>
          </w:p>
          <w:p w14:paraId="663906CE" w14:textId="05327706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701A6" w14:textId="6268B525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1971DF6" w14:textId="65FA289A" w:rsidR="00087CBD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654C59" w14:textId="48F485D2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2EADFA" w14:textId="158DF14C" w:rsidR="00087CBD" w:rsidRDefault="004448A7" w:rsidP="00087CBD">
            <w:pPr>
              <w:spacing w:after="0" w:line="240" w:lineRule="auto"/>
            </w:pPr>
            <w: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2807AC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made items to be avoided by those with allergies</w:t>
            </w:r>
          </w:p>
          <w:p w14:paraId="55F3C524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ecautions should be made by those with appropriate food hygiene training (Level 2 +)</w:t>
            </w:r>
          </w:p>
          <w:p w14:paraId="03DED88A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nly order/buy food at establishments with appropriate food hygiene rating</w:t>
            </w:r>
          </w:p>
          <w:p w14:paraId="1725CD2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to only be provided/eaten when other activities are stopped</w:t>
            </w:r>
          </w:p>
          <w:p w14:paraId="290168A8" w14:textId="203CDCD0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 good food hygiene practices- no handling food when ill, tie back hair, wash hands and equipment regularly using warm water and cleaning products, refrigerate necessary products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18CA3A" w14:textId="4FDCC901" w:rsidR="00087CBD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012DAB3" w14:textId="64180799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CF7BF" w14:textId="08E8696D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06BFD0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SU food hygiene level 2 course available for completion- requests made to activities team</w:t>
            </w:r>
          </w:p>
          <w:p w14:paraId="29F98F5E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5FDC5E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for first aid/emergency services a required </w:t>
            </w:r>
          </w:p>
          <w:p w14:paraId="539E87C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3734B" w14:textId="03CB10F2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incidents via SUSU incident report procedure</w:t>
            </w:r>
          </w:p>
        </w:tc>
      </w:tr>
      <w:tr w:rsidR="004448A7" w14:paraId="5A0D653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99C99E" w14:textId="5F1A28C4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Handling &amp; Storing Money- Charity fundraiser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206B076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45AC6274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26D8540B" w14:textId="0149CFD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CF2D4" w14:textId="0EE7E2A5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59C8345" w14:textId="1DF909A9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64E4E8" w14:textId="75F46C03" w:rsidR="004448A7" w:rsidRDefault="004448A7" w:rsidP="00087CBD">
            <w:pPr>
              <w:spacing w:after="0" w:line="240" w:lineRule="auto"/>
            </w:pPr>
            <w: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AE4F0F" w14:textId="11083523" w:rsidR="004448A7" w:rsidRDefault="004448A7" w:rsidP="00087CBD">
            <w:pPr>
              <w:spacing w:after="0" w:line="240" w:lineRule="auto"/>
            </w:pPr>
            <w: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76DEFF8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6F9BBBA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447B0F92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4011317A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6EA3DC33" w14:textId="39E122C0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706FF043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11612E8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5843CCE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gree time for return of funds and buckets to activities team who will deposit funds and make payment to the charity.</w:t>
            </w:r>
          </w:p>
          <w:p w14:paraId="3C19D460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0CFF048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F438A4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F1B9D74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747562" w14:textId="4BD385E9" w:rsidR="004448A7" w:rsidRDefault="004448A7" w:rsidP="00087CBD">
            <w:pPr>
              <w:spacing w:after="0" w:line="240" w:lineRule="auto"/>
            </w:pPr>
            <w:r>
              <w:lastRenderedPageBreak/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C80F63" w14:textId="0CC5291E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31A30" w14:textId="02C725D7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72AA5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27FD1283" w14:textId="77777777" w:rsidR="004448A7" w:rsidRDefault="004448A7" w:rsidP="004448A7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73107961" w14:textId="3CDF6CC5" w:rsidR="004448A7" w:rsidRDefault="004448A7" w:rsidP="006A5F93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to SUSU Duty manager and</w:t>
            </w:r>
            <w:r w:rsidR="006A5F93">
              <w:rPr>
                <w:rFonts w:ascii="Calibri" w:eastAsia="Calibri" w:hAnsi="Calibri" w:cs="Calibri"/>
              </w:rPr>
              <w:t xml:space="preserve"> </w:t>
            </w:r>
            <w:proofErr w:type="gramStart"/>
            <w:r w:rsidR="006A5F93">
              <w:rPr>
                <w:rFonts w:ascii="Calibri" w:eastAsia="Calibri" w:hAnsi="Calibri" w:cs="Calibri"/>
              </w:rPr>
              <w:t>Complete</w:t>
            </w:r>
            <w:proofErr w:type="gramEnd"/>
            <w:r w:rsidR="006A5F93">
              <w:rPr>
                <w:rFonts w:ascii="Calibri" w:eastAsia="Calibri" w:hAnsi="Calibri" w:cs="Calibri"/>
              </w:rPr>
              <w:t xml:space="preserve"> a SUSU incident report</w:t>
            </w:r>
          </w:p>
        </w:tc>
      </w:tr>
      <w:tr w:rsidR="004448A7" w14:paraId="620E9BCE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A8286" w14:textId="13440FD8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alling Object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bann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A5FD74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jury</w:t>
            </w:r>
          </w:p>
          <w:p w14:paraId="79D3B7A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ruising </w:t>
            </w:r>
          </w:p>
          <w:p w14:paraId="5FFE3268" w14:textId="4A3A8113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mage to equipment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5E0B6EB" w14:textId="4487058B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visito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D627DF" w14:textId="492E00A6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C448F7" w14:textId="04DBC4B6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2FF2FC" w14:textId="7E163CE0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28F6D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>Tables to be safely secured by staff where possible – ask for support from facilities team</w:t>
            </w:r>
          </w:p>
          <w:p w14:paraId="24934F88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 is secured and on a flat surface </w:t>
            </w:r>
          </w:p>
          <w:p w14:paraId="425EE6A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s or objects are not obscuring walkways or exits-ideally place behind or to the side of stall where space allows- ensuring distance between stalls/stall holders </w:t>
            </w:r>
          </w:p>
          <w:p w14:paraId="0589A3C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D21C7" w14:textId="305FF236" w:rsidR="004448A7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BE574E8" w14:textId="6BDBCC2B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2C929" w14:textId="6A34838E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903AC7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52BD821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37AC24D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DB1C09E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3737429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1"/>
        <w:gridCol w:w="3680"/>
        <w:gridCol w:w="1625"/>
        <w:gridCol w:w="1142"/>
        <w:gridCol w:w="1547"/>
        <w:gridCol w:w="1021"/>
        <w:gridCol w:w="2607"/>
        <w:gridCol w:w="1547"/>
      </w:tblGrid>
      <w:tr w:rsidR="00364C3F" w14:paraId="2248DF8D" w14:textId="77777777" w:rsidTr="00A93676">
        <w:trPr>
          <w:cantSplit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0288D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>PART B – Action Plan</w:t>
            </w:r>
          </w:p>
        </w:tc>
      </w:tr>
      <w:tr w:rsidR="00364C3F" w14:paraId="154AD9A0" w14:textId="77777777" w:rsidTr="00A93676">
        <w:trPr>
          <w:cantSplit/>
          <w:trHeight w:val="1"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B4DB38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  <w:sz w:val="40"/>
              </w:rPr>
              <w:t>Risk Assessment Action Plan</w:t>
            </w:r>
          </w:p>
        </w:tc>
      </w:tr>
      <w:tr w:rsidR="00364C3F" w14:paraId="7FAF7BDD" w14:textId="77777777" w:rsidTr="00A93676">
        <w:trPr>
          <w:trHeight w:val="1"/>
        </w:trPr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38B8046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lastRenderedPageBreak/>
              <w:t>Part no.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9C503A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Action to be taken, incl. Cost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2628F741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By whom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0CA24232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Target date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7D239E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Review date</w:t>
            </w: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67032BAD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Outcome at review date</w:t>
            </w:r>
          </w:p>
        </w:tc>
      </w:tr>
      <w:tr w:rsidR="00A93676" w14:paraId="04EE0C0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2FBC55" w14:textId="6FC9510E" w:rsidR="00A93676" w:rsidRDefault="00A93676" w:rsidP="00A93676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42D2E5" w14:textId="53245A9C" w:rsidR="00A93676" w:rsidRDefault="00A93676" w:rsidP="00A93676">
            <w:pPr>
              <w:spacing w:after="0" w:line="240" w:lineRule="auto"/>
              <w:ind w:left="360"/>
            </w:pPr>
            <w:r>
              <w:rPr>
                <w:rFonts w:ascii="Lucida Sans" w:eastAsia="Lucida Sans" w:hAnsi="Lucida Sans" w:cs="Lucida Sans"/>
              </w:rPr>
              <w:t xml:space="preserve">Committee to read and share SUSU Expect Respect Policy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A14BF8" w14:textId="1DAB3AB4" w:rsidR="00A93676" w:rsidRDefault="00A93676" w:rsidP="00A93676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EC4C74" w14:textId="194574B0" w:rsidR="00A93676" w:rsidRDefault="00BE4BBF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3DAC12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FF15A3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C379A" w14:paraId="56FFD6D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46EA25" w14:textId="0C9005C2" w:rsidR="003C379A" w:rsidRDefault="004448A7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2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06DEA4" w14:textId="2E50B51D" w:rsidR="004448A7" w:rsidRDefault="004448A7" w:rsidP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 xml:space="preserve">Committee to send copies of all food hygiene training certificates to </w:t>
            </w:r>
            <w:hyperlink r:id="rId11" w:history="1">
              <w:r w:rsidR="006B247B" w:rsidRPr="004C78D1">
                <w:rPr>
                  <w:rStyle w:val="Hyperlink"/>
                  <w:rFonts w:ascii="Lucida Sans" w:eastAsia="Lucida Sans" w:hAnsi="Lucida Sans" w:cs="Lucida Sans"/>
                </w:rPr>
                <w:t>activities@susu.org</w:t>
              </w:r>
            </w:hyperlink>
          </w:p>
          <w:p w14:paraId="44914590" w14:textId="6C178782" w:rsidR="003C379A" w:rsidRDefault="003C379A" w:rsidP="004448A7">
            <w:pPr>
              <w:numPr>
                <w:ilvl w:val="0"/>
                <w:numId w:val="51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268107" w14:textId="132259F6" w:rsidR="003C379A" w:rsidRDefault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0A99C" w14:textId="2B606680" w:rsidR="003C379A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E784C2" w14:textId="77777777" w:rsidR="003C379A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DD046E" w14:textId="7A07FCCD" w:rsidR="003C379A" w:rsidRDefault="00CF794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ma Crisp completed and sent to </w:t>
            </w:r>
            <w:proofErr w:type="spellStart"/>
            <w:r>
              <w:rPr>
                <w:rFonts w:ascii="Calibri" w:eastAsia="Calibri" w:hAnsi="Calibri" w:cs="Calibri"/>
              </w:rPr>
              <w:t>activite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364C3F" w14:paraId="298983C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4FF4C2" w14:textId="2617E217" w:rsidR="00364C3F" w:rsidRDefault="004448A7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6D8142" w14:textId="35ECEC7C" w:rsidR="00364C3F" w:rsidRDefault="004448A7" w:rsidP="004448A7">
            <w:pPr>
              <w:tabs>
                <w:tab w:val="left" w:pos="924"/>
              </w:tabs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Committee members to create and display lists of ingredients (with allergens written in bold) at the stall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047F17" w14:textId="15EE4690" w:rsidR="00364C3F" w:rsidRDefault="004448A7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C8573" w14:textId="6B0ED217" w:rsidR="00364C3F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E85C6D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E9EA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A0B9F2C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92111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A73D8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EF7201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F558AC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77CD3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5C894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60BDABB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E612C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6C4F0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21032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83DFAB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2862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5528D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333C683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D2F4A1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FF7CE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67C7D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6B6597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2538CF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126D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2E140C1B" w14:textId="77777777" w:rsidTr="00A93676">
        <w:trPr>
          <w:cantSplit/>
          <w:trHeight w:val="1"/>
        </w:trPr>
        <w:tc>
          <w:tcPr>
            <w:tcW w:w="8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9B4DC7" w14:textId="2DAC4C7B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  <w:r w:rsidR="00E9052C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E9052C">
              <w:rPr>
                <w:noProof/>
              </w:rPr>
              <w:drawing>
                <wp:inline distT="0" distB="0" distL="0" distR="0" wp14:anchorId="45FED9E2" wp14:editId="5982EA4A">
                  <wp:extent cx="2163661" cy="693420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2407" t="37295" r="19530" b="18227"/>
                          <a:stretch/>
                        </pic:blipFill>
                        <pic:spPr bwMode="auto">
                          <a:xfrm>
                            <a:off x="0" y="0"/>
                            <a:ext cx="2163661" cy="693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03CE92" w14:textId="7384D418" w:rsidR="00364C3F" w:rsidRDefault="00364C3F">
            <w:pPr>
              <w:spacing w:after="0" w:line="240" w:lineRule="auto"/>
            </w:pPr>
          </w:p>
        </w:tc>
        <w:tc>
          <w:tcPr>
            <w:tcW w:w="54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5BEC55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</w:p>
          <w:p w14:paraId="7D187381" w14:textId="42FCAC37" w:rsidR="00D90817" w:rsidRDefault="00D90817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726786A1" wp14:editId="08A4C7BA">
                  <wp:extent cx="1704334" cy="664028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7984" t="55680" r="82558" b="37768"/>
                          <a:stretch/>
                        </pic:blipFill>
                        <pic:spPr bwMode="auto">
                          <a:xfrm>
                            <a:off x="0" y="0"/>
                            <a:ext cx="1722652" cy="671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C3F" w14:paraId="7F507068" w14:textId="77777777" w:rsidTr="00A93676">
        <w:trPr>
          <w:cantSplit/>
        </w:trPr>
        <w:tc>
          <w:tcPr>
            <w:tcW w:w="76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21458B" w14:textId="0A082B7B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451898">
              <w:rPr>
                <w:rFonts w:ascii="Lucida Sans" w:eastAsia="Lucida Sans" w:hAnsi="Lucida Sans" w:cs="Lucida Sans"/>
                <w:color w:val="000000"/>
              </w:rPr>
              <w:t xml:space="preserve">Emma Crisp 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75C840" w14:textId="6E480423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Dat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5E5094">
              <w:rPr>
                <w:rFonts w:ascii="Lucida Sans" w:eastAsia="Lucida Sans" w:hAnsi="Lucida Sans" w:cs="Lucida Sans"/>
                <w:color w:val="000000"/>
              </w:rPr>
              <w:t>17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>/11/2022</w:t>
            </w:r>
          </w:p>
        </w:tc>
        <w:tc>
          <w:tcPr>
            <w:tcW w:w="4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0146F4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</w:p>
          <w:p w14:paraId="7E902885" w14:textId="0B0BCB12" w:rsidR="00D90817" w:rsidRDefault="00D90817">
            <w:pPr>
              <w:spacing w:after="0" w:line="240" w:lineRule="auto"/>
            </w:pP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Yudesh</w:t>
            </w:r>
            <w:proofErr w:type="spellEnd"/>
            <w:r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Subaskaran</w:t>
            </w:r>
            <w:proofErr w:type="spellEnd"/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56571B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Date</w:t>
            </w:r>
          </w:p>
          <w:p w14:paraId="7B6F7E62" w14:textId="2E9D109D" w:rsidR="00D90817" w:rsidRDefault="00D90817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01/12/2022</w:t>
            </w:r>
          </w:p>
        </w:tc>
      </w:tr>
    </w:tbl>
    <w:p w14:paraId="5E8AA319" w14:textId="606FD4E1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p w14:paraId="079FD877" w14:textId="77777777" w:rsidR="00364C3F" w:rsidRDefault="003C379A">
      <w:pPr>
        <w:spacing w:after="200" w:line="276" w:lineRule="auto"/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</w:rPr>
        <w:lastRenderedPageBreak/>
        <w:t xml:space="preserve">Assessment Guidance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7"/>
        <w:gridCol w:w="432"/>
        <w:gridCol w:w="525"/>
        <w:gridCol w:w="541"/>
        <w:gridCol w:w="365"/>
        <w:gridCol w:w="176"/>
        <w:gridCol w:w="561"/>
        <w:gridCol w:w="562"/>
        <w:gridCol w:w="2113"/>
        <w:gridCol w:w="3132"/>
        <w:gridCol w:w="4186"/>
      </w:tblGrid>
      <w:tr w:rsidR="00364C3F" w14:paraId="44F28DD3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4013AA" w14:textId="77777777" w:rsidR="00364C3F" w:rsidRDefault="003C379A" w:rsidP="007A49A3">
            <w:pPr>
              <w:numPr>
                <w:ilvl w:val="0"/>
                <w:numId w:val="52"/>
              </w:numPr>
              <w:spacing w:after="0" w:line="240" w:lineRule="auto"/>
              <w:ind w:left="313" w:hanging="313"/>
            </w:pPr>
            <w:r>
              <w:rPr>
                <w:rFonts w:ascii="Lucida Sans" w:eastAsia="Lucida Sans" w:hAnsi="Lucida Sans" w:cs="Lucida Sans"/>
                <w:sz w:val="16"/>
              </w:rPr>
              <w:t>Elimina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3F30B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3C6253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94EA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4C8D1934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37A7E7" w14:textId="77777777" w:rsidR="00364C3F" w:rsidRDefault="003C379A" w:rsidP="007A49A3">
            <w:pPr>
              <w:numPr>
                <w:ilvl w:val="0"/>
                <w:numId w:val="53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Substitu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110F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place the hazard with one less hazardou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65FCC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not possible then explain why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A0092F" w14:textId="77777777" w:rsidR="00364C3F" w:rsidRDefault="00364C3F">
            <w:pPr>
              <w:spacing w:after="200" w:line="276" w:lineRule="auto"/>
            </w:pPr>
          </w:p>
        </w:tc>
      </w:tr>
      <w:tr w:rsidR="00364C3F" w14:paraId="3CCE325F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CC485" w14:textId="77777777" w:rsidR="00364C3F" w:rsidRDefault="003C379A" w:rsidP="007A49A3">
            <w:pPr>
              <w:numPr>
                <w:ilvl w:val="0"/>
                <w:numId w:val="54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hysical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DBF9F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enclosure, fume cupboard, glove box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11FF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ikely to still require admin controls as wel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951187" w14:textId="77777777" w:rsidR="00364C3F" w:rsidRDefault="00364C3F">
            <w:pPr>
              <w:spacing w:after="200" w:line="276" w:lineRule="auto"/>
            </w:pPr>
          </w:p>
        </w:tc>
      </w:tr>
      <w:tr w:rsidR="00364C3F" w14:paraId="3F9CD199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6F478B" w14:textId="77777777" w:rsidR="00364C3F" w:rsidRDefault="003C379A" w:rsidP="007A49A3">
            <w:pPr>
              <w:numPr>
                <w:ilvl w:val="0"/>
                <w:numId w:val="55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Admin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1881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training, supervision, signage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3E3B0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6BE0D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364C3F" w14:paraId="7DBA2805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21B757" w14:textId="77777777" w:rsidR="00364C3F" w:rsidRDefault="003C379A" w:rsidP="007A49A3">
            <w:pPr>
              <w:numPr>
                <w:ilvl w:val="0"/>
                <w:numId w:val="56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ersonal protection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837FD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respirators, safety specs, glove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CD137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ast resort as it only protects the individua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13990" w14:textId="77777777" w:rsidR="00364C3F" w:rsidRDefault="00364C3F">
            <w:pPr>
              <w:spacing w:after="200" w:line="276" w:lineRule="auto"/>
            </w:pPr>
          </w:p>
        </w:tc>
      </w:tr>
      <w:tr w:rsidR="00364C3F" w14:paraId="373F8FB4" w14:textId="77777777">
        <w:trPr>
          <w:gridAfter w:val="3"/>
          <w:wAfter w:w="11389" w:type="dxa"/>
          <w:cantSplit/>
        </w:trPr>
        <w:tc>
          <w:tcPr>
            <w:tcW w:w="508" w:type="dxa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9E386E" w14:textId="77777777" w:rsidR="00364C3F" w:rsidRDefault="003C379A">
            <w:pPr>
              <w:spacing w:after="0" w:line="240" w:lineRule="auto"/>
              <w:ind w:left="113" w:right="11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LIKELIHOOD</w:t>
            </w: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5E7D47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9CEA069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66ECCB9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54A30F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A459C3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B87E3E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5</w:t>
            </w:r>
          </w:p>
        </w:tc>
      </w:tr>
      <w:tr w:rsidR="00364C3F" w14:paraId="30FCC22B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78C45C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011BA5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32668E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3945DB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3DDAD9A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0FDC44F8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104E902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</w:tr>
      <w:tr w:rsidR="00364C3F" w14:paraId="5AC62ED6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B1C695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E1C2F9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A5AE8F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A7D9D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E5C067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B70A70D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7BC54A7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</w:tr>
      <w:tr w:rsidR="00364C3F" w14:paraId="79A4E59A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FFBAC1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0AC775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36B674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0A65CF62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ED1AC1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C468E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25F9C26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</w:tr>
      <w:tr w:rsidR="00364C3F" w14:paraId="3BF963AC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09378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AA36C1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A767D7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EB8AA5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D6B3FC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67A279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74D4FC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0A568F57" w14:textId="77777777">
        <w:trPr>
          <w:gridAfter w:val="3"/>
          <w:wAfter w:w="11389" w:type="dxa"/>
          <w:cantSplit/>
        </w:trPr>
        <w:tc>
          <w:tcPr>
            <w:tcW w:w="974" w:type="dxa"/>
            <w:gridSpan w:val="2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9719F0A" w14:textId="77777777" w:rsidR="00364C3F" w:rsidRDefault="00364C3F">
            <w:pPr>
              <w:spacing w:after="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46EF2F8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60FE3EC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14BB4D1C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089E57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534EC3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75417F43" w14:textId="77777777">
        <w:trPr>
          <w:gridAfter w:val="3"/>
          <w:wAfter w:w="11389" w:type="dxa"/>
        </w:trPr>
        <w:tc>
          <w:tcPr>
            <w:tcW w:w="974" w:type="dxa"/>
            <w:gridSpan w:val="2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C5A73E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905" w:type="dxa"/>
            <w:gridSpan w:val="6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AADB68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IMPACT</w:t>
            </w:r>
          </w:p>
        </w:tc>
      </w:tr>
    </w:tbl>
    <w:p w14:paraId="6CBC1C28" w14:textId="77777777" w:rsidR="00364C3F" w:rsidRDefault="003C379A">
      <w:pPr>
        <w:spacing w:after="0" w:line="276" w:lineRule="auto"/>
        <w:rPr>
          <w:rFonts w:ascii="Lucida Sans" w:eastAsia="Lucida Sans" w:hAnsi="Lucida Sans" w:cs="Lucida Sans"/>
          <w:sz w:val="16"/>
        </w:rPr>
      </w:pPr>
      <w:r>
        <w:rPr>
          <w:rFonts w:ascii="Calibri" w:eastAsia="Calibri" w:hAnsi="Calibri" w:cs="Calibri"/>
          <w:sz w:val="24"/>
        </w:rPr>
        <w:t xml:space="preserve">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6"/>
        <w:gridCol w:w="1278"/>
        <w:gridCol w:w="3069"/>
      </w:tblGrid>
      <w:tr w:rsidR="00364C3F" w14:paraId="0AF7F6AB" w14:textId="77777777">
        <w:tc>
          <w:tcPr>
            <w:tcW w:w="1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07911D40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sz w:val="16"/>
              </w:rPr>
            </w:pPr>
            <w:r>
              <w:rPr>
                <w:rFonts w:ascii="Lucida Sans" w:eastAsia="Lucida Sans" w:hAnsi="Lucida Sans" w:cs="Lucida Sans"/>
                <w:sz w:val="16"/>
              </w:rPr>
              <w:t>Impact</w:t>
            </w:r>
          </w:p>
          <w:p w14:paraId="651BD752" w14:textId="77777777" w:rsidR="00364C3F" w:rsidRDefault="00364C3F">
            <w:pPr>
              <w:spacing w:after="0" w:line="240" w:lineRule="auto"/>
            </w:pP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7820520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Health &amp; Safety</w:t>
            </w:r>
          </w:p>
        </w:tc>
      </w:tr>
      <w:tr w:rsidR="00364C3F" w14:paraId="76642D06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BEB80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1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A74121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Trivial - in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7A859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Very minor injurie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light bruising</w:t>
            </w:r>
          </w:p>
        </w:tc>
      </w:tr>
      <w:tr w:rsidR="00364C3F" w14:paraId="7E70572D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203557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B35AD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inor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371D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mall cut or abrasion which require basic first aid treatment even in self-administered.  </w:t>
            </w:r>
          </w:p>
        </w:tc>
      </w:tr>
      <w:tr w:rsidR="00364C3F" w14:paraId="5F0BF554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CD5A3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B26B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oderate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D9AE9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train or sprain requiring first aid or medical support.  </w:t>
            </w:r>
          </w:p>
        </w:tc>
      </w:tr>
      <w:tr w:rsidR="00364C3F" w14:paraId="43B9CC05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F77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6967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Major 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37B8D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broken bone requiring medical support &gt;24 hours and time off work &gt;4 weeks.</w:t>
            </w:r>
          </w:p>
        </w:tc>
      </w:tr>
      <w:tr w:rsidR="00364C3F" w14:paraId="39C3532E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D4A81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1771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Severe – extremely 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35792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155AEF12" w14:textId="77777777" w:rsidR="00364C3F" w:rsidRDefault="00364C3F">
      <w:pPr>
        <w:spacing w:after="200" w:line="276" w:lineRule="auto"/>
        <w:rPr>
          <w:rFonts w:ascii="Lucida Sans" w:eastAsia="Lucida Sans" w:hAnsi="Lucida Sans" w:cs="Lucida Sans"/>
          <w:b/>
        </w:rPr>
      </w:pPr>
    </w:p>
    <w:p w14:paraId="5C92337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6"/>
        <w:gridCol w:w="3811"/>
      </w:tblGrid>
      <w:tr w:rsidR="00364C3F" w14:paraId="365CA91B" w14:textId="77777777">
        <w:tc>
          <w:tcPr>
            <w:tcW w:w="48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6FCD69B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lastRenderedPageBreak/>
              <w:t>Likelihood</w:t>
            </w:r>
          </w:p>
        </w:tc>
      </w:tr>
      <w:tr w:rsidR="00364C3F" w14:paraId="3808C086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D049C0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1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AA1588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Rar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,000 chance or higher</w:t>
            </w:r>
          </w:p>
        </w:tc>
      </w:tr>
      <w:tr w:rsidR="00364C3F" w14:paraId="120BD5CF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CE9E69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2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FF1CC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Un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,000 chance or higher</w:t>
            </w:r>
          </w:p>
        </w:tc>
      </w:tr>
      <w:tr w:rsidR="00364C3F" w14:paraId="14610140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16309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3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536BF2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Possibl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,000 chance or higher</w:t>
            </w:r>
          </w:p>
        </w:tc>
      </w:tr>
      <w:tr w:rsidR="00364C3F" w14:paraId="267EBF8A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79C206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4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154ED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 chance or higher</w:t>
            </w:r>
          </w:p>
        </w:tc>
      </w:tr>
      <w:tr w:rsidR="00364C3F" w14:paraId="6BCA905C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86C967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5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E95E1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Very 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 chance or higher</w:t>
            </w:r>
          </w:p>
        </w:tc>
      </w:tr>
    </w:tbl>
    <w:p w14:paraId="5510FFA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82B6DAD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51B4371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F7055F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C95AD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5257D9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A502A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072BB8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9062A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2A24DD16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7E56EE7" w14:textId="77777777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sectPr w:rsidR="00364C3F" w:rsidSect="003C379A">
      <w:pgSz w:w="16838" w:h="11906" w:orient="landscape"/>
      <w:pgMar w:top="1135" w:right="1440" w:bottom="198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492"/>
    <w:multiLevelType w:val="multilevel"/>
    <w:tmpl w:val="56A0AD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B54A96"/>
    <w:multiLevelType w:val="multilevel"/>
    <w:tmpl w:val="569C2C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A5268A"/>
    <w:multiLevelType w:val="multilevel"/>
    <w:tmpl w:val="6A942E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A800F0"/>
    <w:multiLevelType w:val="multilevel"/>
    <w:tmpl w:val="2C0410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0732C36"/>
    <w:multiLevelType w:val="multilevel"/>
    <w:tmpl w:val="B1D241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4D52A6"/>
    <w:multiLevelType w:val="multilevel"/>
    <w:tmpl w:val="E28499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D6513E"/>
    <w:multiLevelType w:val="multilevel"/>
    <w:tmpl w:val="0234BF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0714AF"/>
    <w:multiLevelType w:val="multilevel"/>
    <w:tmpl w:val="4EDA7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A0274D3"/>
    <w:multiLevelType w:val="multilevel"/>
    <w:tmpl w:val="32543B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B24932"/>
    <w:multiLevelType w:val="multilevel"/>
    <w:tmpl w:val="6F1880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074BB"/>
    <w:multiLevelType w:val="multilevel"/>
    <w:tmpl w:val="FF60B1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90739E"/>
    <w:multiLevelType w:val="multilevel"/>
    <w:tmpl w:val="970896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0F8018F"/>
    <w:multiLevelType w:val="multilevel"/>
    <w:tmpl w:val="F52642D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F562C1"/>
    <w:multiLevelType w:val="multilevel"/>
    <w:tmpl w:val="A282C5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2914E0D"/>
    <w:multiLevelType w:val="multilevel"/>
    <w:tmpl w:val="291A1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797701"/>
    <w:multiLevelType w:val="multilevel"/>
    <w:tmpl w:val="74160C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9826CD"/>
    <w:multiLevelType w:val="multilevel"/>
    <w:tmpl w:val="7A8244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AA116FB"/>
    <w:multiLevelType w:val="multilevel"/>
    <w:tmpl w:val="C2CCA3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B602B85"/>
    <w:multiLevelType w:val="multilevel"/>
    <w:tmpl w:val="AC3CF1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C239B8"/>
    <w:multiLevelType w:val="multilevel"/>
    <w:tmpl w:val="EAFEC6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EF232A5"/>
    <w:multiLevelType w:val="multilevel"/>
    <w:tmpl w:val="4AB209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22575AD"/>
    <w:multiLevelType w:val="multilevel"/>
    <w:tmpl w:val="9D065D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7E74899"/>
    <w:multiLevelType w:val="multilevel"/>
    <w:tmpl w:val="BCFA4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80A0565"/>
    <w:multiLevelType w:val="multilevel"/>
    <w:tmpl w:val="21F89F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A4471DE"/>
    <w:multiLevelType w:val="multilevel"/>
    <w:tmpl w:val="59BE56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AC67B5D"/>
    <w:multiLevelType w:val="multilevel"/>
    <w:tmpl w:val="DA7A2A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B696C53"/>
    <w:multiLevelType w:val="multilevel"/>
    <w:tmpl w:val="DFD6D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3DCB5B71"/>
    <w:multiLevelType w:val="multilevel"/>
    <w:tmpl w:val="6D6AFD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E7E276E"/>
    <w:multiLevelType w:val="multilevel"/>
    <w:tmpl w:val="E578E8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09E38E7"/>
    <w:multiLevelType w:val="multilevel"/>
    <w:tmpl w:val="882CA4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4541ECD"/>
    <w:multiLevelType w:val="multilevel"/>
    <w:tmpl w:val="A964FF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93D7375"/>
    <w:multiLevelType w:val="multilevel"/>
    <w:tmpl w:val="458ED5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B8D2B57"/>
    <w:multiLevelType w:val="multilevel"/>
    <w:tmpl w:val="B45012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DD530EA"/>
    <w:multiLevelType w:val="multilevel"/>
    <w:tmpl w:val="941A40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F967E7C"/>
    <w:multiLevelType w:val="multilevel"/>
    <w:tmpl w:val="6080AC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4FF0663A"/>
    <w:multiLevelType w:val="multilevel"/>
    <w:tmpl w:val="1CBA53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07975B7"/>
    <w:multiLevelType w:val="multilevel"/>
    <w:tmpl w:val="9C304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11B2D12"/>
    <w:multiLevelType w:val="multilevel"/>
    <w:tmpl w:val="95765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2402D5B"/>
    <w:multiLevelType w:val="multilevel"/>
    <w:tmpl w:val="4B7673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4AD3F39"/>
    <w:multiLevelType w:val="multilevel"/>
    <w:tmpl w:val="6A7A44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96B179C"/>
    <w:multiLevelType w:val="multilevel"/>
    <w:tmpl w:val="E71CD1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0310D95"/>
    <w:multiLevelType w:val="multilevel"/>
    <w:tmpl w:val="9E1C09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7381DEF"/>
    <w:multiLevelType w:val="multilevel"/>
    <w:tmpl w:val="05B8CF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688163E4"/>
    <w:multiLevelType w:val="multilevel"/>
    <w:tmpl w:val="EACC1B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841A66"/>
    <w:multiLevelType w:val="multilevel"/>
    <w:tmpl w:val="D2AE05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C8C7582"/>
    <w:multiLevelType w:val="multilevel"/>
    <w:tmpl w:val="B4A218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CE2792C"/>
    <w:multiLevelType w:val="multilevel"/>
    <w:tmpl w:val="B83C6C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D1C1877"/>
    <w:multiLevelType w:val="multilevel"/>
    <w:tmpl w:val="6A84C5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28067B3"/>
    <w:multiLevelType w:val="multilevel"/>
    <w:tmpl w:val="353C9B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75297D22"/>
    <w:multiLevelType w:val="multilevel"/>
    <w:tmpl w:val="B1049A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774147F4"/>
    <w:multiLevelType w:val="multilevel"/>
    <w:tmpl w:val="2CC292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7AA54F38"/>
    <w:multiLevelType w:val="multilevel"/>
    <w:tmpl w:val="C4F8F6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7B3F708C"/>
    <w:multiLevelType w:val="multilevel"/>
    <w:tmpl w:val="039240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7D794C85"/>
    <w:multiLevelType w:val="multilevel"/>
    <w:tmpl w:val="AB2C5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7D8F2E10"/>
    <w:multiLevelType w:val="multilevel"/>
    <w:tmpl w:val="8ABA88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7EF14307"/>
    <w:multiLevelType w:val="multilevel"/>
    <w:tmpl w:val="52029E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1441043">
    <w:abstractNumId w:val="44"/>
  </w:num>
  <w:num w:numId="2" w16cid:durableId="1063529691">
    <w:abstractNumId w:val="9"/>
  </w:num>
  <w:num w:numId="3" w16cid:durableId="704643466">
    <w:abstractNumId w:val="54"/>
  </w:num>
  <w:num w:numId="4" w16cid:durableId="1112087302">
    <w:abstractNumId w:val="13"/>
  </w:num>
  <w:num w:numId="5" w16cid:durableId="1659382821">
    <w:abstractNumId w:val="30"/>
  </w:num>
  <w:num w:numId="6" w16cid:durableId="1956670520">
    <w:abstractNumId w:val="8"/>
  </w:num>
  <w:num w:numId="7" w16cid:durableId="1178348557">
    <w:abstractNumId w:val="15"/>
  </w:num>
  <w:num w:numId="8" w16cid:durableId="1385175065">
    <w:abstractNumId w:val="49"/>
  </w:num>
  <w:num w:numId="9" w16cid:durableId="971599999">
    <w:abstractNumId w:val="55"/>
  </w:num>
  <w:num w:numId="10" w16cid:durableId="574389867">
    <w:abstractNumId w:val="38"/>
  </w:num>
  <w:num w:numId="11" w16cid:durableId="2145342173">
    <w:abstractNumId w:val="3"/>
  </w:num>
  <w:num w:numId="12" w16cid:durableId="2088073857">
    <w:abstractNumId w:val="51"/>
  </w:num>
  <w:num w:numId="13" w16cid:durableId="1450859234">
    <w:abstractNumId w:val="10"/>
  </w:num>
  <w:num w:numId="14" w16cid:durableId="441193014">
    <w:abstractNumId w:val="46"/>
  </w:num>
  <w:num w:numId="15" w16cid:durableId="2092269424">
    <w:abstractNumId w:val="16"/>
  </w:num>
  <w:num w:numId="16" w16cid:durableId="1211841894">
    <w:abstractNumId w:val="21"/>
  </w:num>
  <w:num w:numId="17" w16cid:durableId="507059065">
    <w:abstractNumId w:val="22"/>
  </w:num>
  <w:num w:numId="18" w16cid:durableId="108085797">
    <w:abstractNumId w:val="7"/>
  </w:num>
  <w:num w:numId="19" w16cid:durableId="1817910021">
    <w:abstractNumId w:val="28"/>
  </w:num>
  <w:num w:numId="20" w16cid:durableId="742799649">
    <w:abstractNumId w:val="40"/>
  </w:num>
  <w:num w:numId="21" w16cid:durableId="1329480782">
    <w:abstractNumId w:val="24"/>
  </w:num>
  <w:num w:numId="22" w16cid:durableId="663361572">
    <w:abstractNumId w:val="27"/>
  </w:num>
  <w:num w:numId="23" w16cid:durableId="2144691028">
    <w:abstractNumId w:val="36"/>
  </w:num>
  <w:num w:numId="24" w16cid:durableId="585724262">
    <w:abstractNumId w:val="32"/>
  </w:num>
  <w:num w:numId="25" w16cid:durableId="646282391">
    <w:abstractNumId w:val="0"/>
  </w:num>
  <w:num w:numId="26" w16cid:durableId="895319936">
    <w:abstractNumId w:val="52"/>
  </w:num>
  <w:num w:numId="27" w16cid:durableId="1513102036">
    <w:abstractNumId w:val="50"/>
  </w:num>
  <w:num w:numId="28" w16cid:durableId="699671541">
    <w:abstractNumId w:val="26"/>
  </w:num>
  <w:num w:numId="29" w16cid:durableId="2054036464">
    <w:abstractNumId w:val="17"/>
  </w:num>
  <w:num w:numId="30" w16cid:durableId="444083858">
    <w:abstractNumId w:val="18"/>
  </w:num>
  <w:num w:numId="31" w16cid:durableId="829833086">
    <w:abstractNumId w:val="12"/>
  </w:num>
  <w:num w:numId="32" w16cid:durableId="1788163811">
    <w:abstractNumId w:val="23"/>
  </w:num>
  <w:num w:numId="33" w16cid:durableId="894588820">
    <w:abstractNumId w:val="29"/>
  </w:num>
  <w:num w:numId="34" w16cid:durableId="343285022">
    <w:abstractNumId w:val="48"/>
  </w:num>
  <w:num w:numId="35" w16cid:durableId="767508295">
    <w:abstractNumId w:val="53"/>
  </w:num>
  <w:num w:numId="36" w16cid:durableId="486629486">
    <w:abstractNumId w:val="20"/>
  </w:num>
  <w:num w:numId="37" w16cid:durableId="1576818523">
    <w:abstractNumId w:val="37"/>
  </w:num>
  <w:num w:numId="38" w16cid:durableId="1358851991">
    <w:abstractNumId w:val="39"/>
  </w:num>
  <w:num w:numId="39" w16cid:durableId="2002925019">
    <w:abstractNumId w:val="4"/>
  </w:num>
  <w:num w:numId="40" w16cid:durableId="868684157">
    <w:abstractNumId w:val="5"/>
  </w:num>
  <w:num w:numId="41" w16cid:durableId="284122762">
    <w:abstractNumId w:val="25"/>
  </w:num>
  <w:num w:numId="42" w16cid:durableId="1580213163">
    <w:abstractNumId w:val="35"/>
  </w:num>
  <w:num w:numId="43" w16cid:durableId="295986878">
    <w:abstractNumId w:val="34"/>
  </w:num>
  <w:num w:numId="44" w16cid:durableId="271012658">
    <w:abstractNumId w:val="42"/>
  </w:num>
  <w:num w:numId="45" w16cid:durableId="1980113231">
    <w:abstractNumId w:val="11"/>
  </w:num>
  <w:num w:numId="46" w16cid:durableId="1311639138">
    <w:abstractNumId w:val="43"/>
  </w:num>
  <w:num w:numId="47" w16cid:durableId="2087873173">
    <w:abstractNumId w:val="31"/>
  </w:num>
  <w:num w:numId="48" w16cid:durableId="802116172">
    <w:abstractNumId w:val="2"/>
  </w:num>
  <w:num w:numId="49" w16cid:durableId="1928997883">
    <w:abstractNumId w:val="1"/>
  </w:num>
  <w:num w:numId="50" w16cid:durableId="779229063">
    <w:abstractNumId w:val="47"/>
  </w:num>
  <w:num w:numId="51" w16cid:durableId="1968392096">
    <w:abstractNumId w:val="19"/>
  </w:num>
  <w:num w:numId="52" w16cid:durableId="945113936">
    <w:abstractNumId w:val="33"/>
  </w:num>
  <w:num w:numId="53" w16cid:durableId="1927151934">
    <w:abstractNumId w:val="6"/>
  </w:num>
  <w:num w:numId="54" w16cid:durableId="1018504080">
    <w:abstractNumId w:val="14"/>
  </w:num>
  <w:num w:numId="55" w16cid:durableId="135952293">
    <w:abstractNumId w:val="41"/>
  </w:num>
  <w:num w:numId="56" w16cid:durableId="275908516">
    <w:abstractNumId w:val="45"/>
  </w:num>
  <w:num w:numId="57" w16cid:durableId="1486044455">
    <w:abstractNumId w:val="32"/>
  </w:num>
  <w:num w:numId="58" w16cid:durableId="1322004842">
    <w:abstractNumId w:val="0"/>
  </w:num>
  <w:num w:numId="59" w16cid:durableId="1009024136">
    <w:abstractNumId w:val="40"/>
  </w:num>
  <w:num w:numId="60" w16cid:durableId="1472092710">
    <w:abstractNumId w:val="24"/>
  </w:num>
  <w:num w:numId="61" w16cid:durableId="1899854592">
    <w:abstractNumId w:val="27"/>
  </w:num>
  <w:num w:numId="62" w16cid:durableId="506403332">
    <w:abstractNumId w:val="36"/>
  </w:num>
  <w:num w:numId="63" w16cid:durableId="2103645642">
    <w:abstractNumId w:val="1"/>
  </w:num>
  <w:num w:numId="64" w16cid:durableId="89280711">
    <w:abstractNumId w:val="47"/>
  </w:num>
  <w:num w:numId="65" w16cid:durableId="462507831">
    <w:abstractNumId w:val="19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sDQ3tjA0NjE1tzBR0lEKTi0uzszPAykwqgUA6m8H6SwAAAA="/>
  </w:docVars>
  <w:rsids>
    <w:rsidRoot w:val="00364C3F"/>
    <w:rsid w:val="00087CBD"/>
    <w:rsid w:val="002E73C8"/>
    <w:rsid w:val="00364C3F"/>
    <w:rsid w:val="003C379A"/>
    <w:rsid w:val="00425815"/>
    <w:rsid w:val="004448A7"/>
    <w:rsid w:val="00451898"/>
    <w:rsid w:val="004F78E6"/>
    <w:rsid w:val="00540380"/>
    <w:rsid w:val="00543DB4"/>
    <w:rsid w:val="005E5094"/>
    <w:rsid w:val="006A5F93"/>
    <w:rsid w:val="006B247B"/>
    <w:rsid w:val="007A49A3"/>
    <w:rsid w:val="008B0DCE"/>
    <w:rsid w:val="008D59A6"/>
    <w:rsid w:val="00A93676"/>
    <w:rsid w:val="00AA2C68"/>
    <w:rsid w:val="00B50E01"/>
    <w:rsid w:val="00B96C3C"/>
    <w:rsid w:val="00BE4BBF"/>
    <w:rsid w:val="00BE6D3B"/>
    <w:rsid w:val="00CF68AD"/>
    <w:rsid w:val="00CF7947"/>
    <w:rsid w:val="00D90817"/>
    <w:rsid w:val="00E106C1"/>
    <w:rsid w:val="00E9052C"/>
    <w:rsid w:val="00E96FA0"/>
    <w:rsid w:val="00FE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F0B0F"/>
  <w15:docId w15:val="{E914A7F0-CAA0-468E-BDEB-3C871D72F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7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org/groups/admin/howto/protectionaccident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susu.org/groups/admin/howto/protectionaccident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su.org/groups/admin/howto/protectionaccident" TargetMode="External"/><Relationship Id="rId11" Type="http://schemas.openxmlformats.org/officeDocument/2006/relationships/hyperlink" Target="mailto:activities@susu.org" TargetMode="External"/><Relationship Id="rId5" Type="http://schemas.openxmlformats.org/officeDocument/2006/relationships/hyperlink" Target="https://www.susu.org/groups/admin/howto/protectionaccident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unisecurity@soto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nisecurity@soton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8</Pages>
  <Words>2208</Words>
  <Characters>1259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-Sofie Van Rafelghem</dc:creator>
  <cp:lastModifiedBy>Emma Crisp</cp:lastModifiedBy>
  <cp:revision>8</cp:revision>
  <dcterms:created xsi:type="dcterms:W3CDTF">2022-11-17T15:42:00Z</dcterms:created>
  <dcterms:modified xsi:type="dcterms:W3CDTF">2022-12-01T10:55:00Z</dcterms:modified>
</cp:coreProperties>
</file>